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0D97AB29" w:rsidR="0016289F" w:rsidRPr="0011217F" w:rsidRDefault="0016289F" w:rsidP="001F0F79">
      <w:pPr>
        <w:tabs>
          <w:tab w:val="left" w:pos="3969"/>
        </w:tabs>
        <w:spacing w:after="0" w:line="240" w:lineRule="auto"/>
      </w:pPr>
      <w:r w:rsidRPr="0011217F">
        <w:t>Yang bertanda tangan di bawah ini</w:t>
      </w:r>
      <w:r w:rsidR="00EA4CCD" w:rsidRPr="0011217F">
        <w:tab/>
      </w:r>
      <w:r w:rsidRPr="0011217F">
        <w:t>:</w:t>
      </w:r>
      <w:r w:rsidR="003E0571">
        <w:t xml:space="preserve"> 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C7F3E4" w14:textId="0E8DF281" w:rsidR="0016289F" w:rsidRPr="0011217F" w:rsidRDefault="0016289F" w:rsidP="00EA4CCD">
      <w:pPr>
        <w:tabs>
          <w:tab w:val="left" w:pos="3969"/>
        </w:tabs>
        <w:spacing w:after="0" w:line="360" w:lineRule="auto"/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3E0571">
        <w:t>Chahya Kharin Herbawani, S.Keb., Bd, MKM</w:t>
      </w:r>
    </w:p>
    <w:p w14:paraId="4F541949" w14:textId="77777777" w:rsidR="00EB24FB" w:rsidRDefault="0016289F" w:rsidP="003E0571">
      <w:pPr>
        <w:tabs>
          <w:tab w:val="left" w:pos="3969"/>
        </w:tabs>
        <w:spacing w:after="0" w:line="360" w:lineRule="auto"/>
      </w:pPr>
      <w:r w:rsidRPr="0011217F">
        <w:t>Judul Artikel</w:t>
      </w:r>
      <w:r w:rsidR="004737AD" w:rsidRPr="0011217F">
        <w:t xml:space="preserve"> (</w:t>
      </w:r>
      <w:r w:rsidR="004737AD" w:rsidRPr="0011217F">
        <w:rPr>
          <w:i/>
          <w:iCs/>
        </w:rPr>
        <w:t>Article Title</w:t>
      </w:r>
      <w:r w:rsidR="004737AD" w:rsidRPr="0011217F">
        <w:t>)</w:t>
      </w:r>
      <w:r w:rsidR="00BC0E9F" w:rsidRPr="0011217F">
        <w:tab/>
      </w:r>
      <w:r w:rsidRPr="0011217F">
        <w:t xml:space="preserve">: </w:t>
      </w:r>
      <w:r w:rsidR="003E0571">
        <w:t xml:space="preserve">Pemanfaatan Instagram Live sebagai Sarana Edukasi </w:t>
      </w:r>
      <w:r w:rsidR="00EB24FB">
        <w:t xml:space="preserve">Kesehatan </w:t>
      </w:r>
    </w:p>
    <w:p w14:paraId="6FE45BD9" w14:textId="4775C264" w:rsidR="0016289F" w:rsidRPr="0011217F" w:rsidRDefault="00EB24FB" w:rsidP="003E0571">
      <w:pPr>
        <w:tabs>
          <w:tab w:val="left" w:pos="3969"/>
        </w:tabs>
        <w:spacing w:after="0" w:line="360" w:lineRule="auto"/>
      </w:pPr>
      <w:r>
        <w:tab/>
        <w:t xml:space="preserve">   </w:t>
      </w:r>
      <w:r w:rsidR="003E0571">
        <w:t>Masyarakat  di masa Pandemi COVID-19</w:t>
      </w:r>
    </w:p>
    <w:p w14:paraId="26A494EF" w14:textId="016566B1" w:rsidR="0016289F" w:rsidRPr="0011217F" w:rsidRDefault="0016289F" w:rsidP="00EA4CCD">
      <w:pPr>
        <w:tabs>
          <w:tab w:val="left" w:pos="3969"/>
        </w:tabs>
        <w:spacing w:after="0" w:line="360" w:lineRule="auto"/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3E0571">
        <w:t>085736787999</w:t>
      </w:r>
    </w:p>
    <w:p w14:paraId="12F26D78" w14:textId="68C7E769" w:rsidR="0016289F" w:rsidRPr="0011217F" w:rsidRDefault="0016289F" w:rsidP="00EA4CCD">
      <w:pPr>
        <w:tabs>
          <w:tab w:val="left" w:pos="3969"/>
        </w:tabs>
        <w:spacing w:after="0" w:line="360" w:lineRule="auto"/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3E0571">
        <w:t>chahyakharin@upnvj.ac.id</w:t>
      </w:r>
    </w:p>
    <w:p w14:paraId="520F6672" w14:textId="77777777" w:rsidR="003E0571" w:rsidRDefault="0016289F" w:rsidP="003E0571">
      <w:pPr>
        <w:tabs>
          <w:tab w:val="left" w:pos="3969"/>
        </w:tabs>
        <w:spacing w:after="0" w:line="360" w:lineRule="auto"/>
        <w:ind w:left="2160" w:hanging="2160"/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3E0571" w:rsidRPr="003E0571">
        <w:t xml:space="preserve">Jl. Limo Raya No.7, RW.5, Limo, Kec. Limo, Kota Depok, Jawa </w:t>
      </w:r>
    </w:p>
    <w:p w14:paraId="795E437F" w14:textId="2A81B1B1" w:rsidR="0016289F" w:rsidRPr="0011217F" w:rsidRDefault="003E0571" w:rsidP="003E0571">
      <w:pPr>
        <w:tabs>
          <w:tab w:val="left" w:pos="3969"/>
        </w:tabs>
        <w:spacing w:after="0" w:line="360" w:lineRule="auto"/>
        <w:ind w:left="2160" w:hanging="2160"/>
      </w:pPr>
      <w:r>
        <w:tab/>
      </w:r>
      <w:r>
        <w:tab/>
        <w:t xml:space="preserve">  </w:t>
      </w:r>
      <w:r w:rsidRPr="003E0571">
        <w:t>Barat 16514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77777777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Jurnal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18BA2235" w:rsidR="00827832" w:rsidRPr="0011217F" w:rsidRDefault="00827832" w:rsidP="00827832">
      <w:pPr>
        <w:pStyle w:val="ListParagraph"/>
        <w:spacing w:after="0" w:line="360" w:lineRule="auto"/>
      </w:pPr>
    </w:p>
    <w:p w14:paraId="0C88A0A5" w14:textId="3E1F01EB" w:rsidR="0016289F" w:rsidRPr="0011217F" w:rsidRDefault="003E0571" w:rsidP="0011217F">
      <w:pPr>
        <w:spacing w:after="0" w:line="360" w:lineRule="auto"/>
        <w:ind w:left="5954"/>
      </w:pPr>
      <w:r>
        <w:t>Jakarta</w:t>
      </w:r>
      <w:r w:rsidR="0016289F" w:rsidRPr="0011217F">
        <w:t xml:space="preserve"> </w:t>
      </w:r>
      <w:r>
        <w:t>, 4 September 2020</w:t>
      </w:r>
    </w:p>
    <w:p w14:paraId="7087A012" w14:textId="7E2F1209" w:rsidR="00695E12" w:rsidRPr="0011217F" w:rsidRDefault="003E0571" w:rsidP="0011217F">
      <w:pPr>
        <w:spacing w:after="0" w:line="360" w:lineRule="auto"/>
        <w:ind w:left="5954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870CA97" wp14:editId="03AD1A3E">
            <wp:simplePos x="0" y="0"/>
            <wp:positionH relativeFrom="column">
              <wp:posOffset>3645209</wp:posOffset>
            </wp:positionH>
            <wp:positionV relativeFrom="paragraph">
              <wp:posOffset>8255</wp:posOffset>
            </wp:positionV>
            <wp:extent cx="2020478" cy="1504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572" cy="1507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89F" w:rsidRPr="0011217F">
        <w:t>Penulis</w:t>
      </w:r>
      <w:r w:rsidR="00D36351" w:rsidRPr="0011217F">
        <w:t xml:space="preserve"> </w:t>
      </w:r>
      <w:r w:rsidR="0011217F" w:rsidRPr="0011217F">
        <w:rPr>
          <w:lang w:val="en-US"/>
        </w:rPr>
        <w:t xml:space="preserve">Korespondensi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11217F" w:rsidRPr="0011217F">
        <w:rPr>
          <w:i/>
          <w:iCs/>
          <w:lang w:val="en-US"/>
        </w:rPr>
        <w:t xml:space="preserve"> </w:t>
      </w:r>
      <w:r w:rsidR="00D36351" w:rsidRPr="0011217F">
        <w:rPr>
          <w:i/>
        </w:rPr>
        <w:t>)</w:t>
      </w:r>
      <w:r w:rsidR="0016289F"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1E14D358" w14:textId="255F292C" w:rsidR="0016289F" w:rsidRPr="0011217F" w:rsidRDefault="0016289F" w:rsidP="00CF76C1">
      <w:pPr>
        <w:spacing w:after="0" w:line="360" w:lineRule="auto"/>
        <w:ind w:left="5954"/>
      </w:pPr>
    </w:p>
    <w:p w14:paraId="1FFC93BD" w14:textId="3D54EDAE" w:rsidR="0011217F" w:rsidRPr="0011217F" w:rsidRDefault="0011217F" w:rsidP="00CF76C1">
      <w:pPr>
        <w:spacing w:after="0" w:line="360" w:lineRule="auto"/>
        <w:ind w:left="5954"/>
      </w:pPr>
    </w:p>
    <w:p w14:paraId="37BC790D" w14:textId="77777777" w:rsidR="0011217F" w:rsidRPr="0011217F" w:rsidRDefault="0011217F" w:rsidP="00CF76C1">
      <w:pPr>
        <w:spacing w:after="0" w:line="360" w:lineRule="auto"/>
        <w:ind w:left="5954"/>
      </w:pPr>
    </w:p>
    <w:p w14:paraId="547CB4D3" w14:textId="7F4F0FC8" w:rsidR="0016289F" w:rsidRPr="0011217F" w:rsidRDefault="0016289F" w:rsidP="00CF76C1">
      <w:pPr>
        <w:spacing w:after="0" w:line="360" w:lineRule="auto"/>
        <w:ind w:left="5954"/>
      </w:pPr>
      <w:r w:rsidRPr="0011217F">
        <w:t>(</w:t>
      </w:r>
      <w:r w:rsidR="003E0571">
        <w:t>Chahya Kharin Herbawani</w:t>
      </w:r>
      <w:r w:rsidRPr="0011217F">
        <w:t xml:space="preserve">) </w:t>
      </w:r>
    </w:p>
    <w:p w14:paraId="4F31D8F8" w14:textId="6C69C01F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</w:p>
    <w:sectPr w:rsidR="0016289F" w:rsidRPr="00D16994" w:rsidSect="0011217F">
      <w:headerReference w:type="default" r:id="rId8"/>
      <w:footerReference w:type="default" r:id="rId9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24471" w14:textId="77777777" w:rsidR="00783341" w:rsidRDefault="00783341" w:rsidP="001A5538">
      <w:pPr>
        <w:spacing w:after="0" w:line="240" w:lineRule="auto"/>
      </w:pPr>
      <w:r>
        <w:separator/>
      </w:r>
    </w:p>
  </w:endnote>
  <w:endnote w:type="continuationSeparator" w:id="0">
    <w:p w14:paraId="272299BE" w14:textId="77777777" w:rsidR="00783341" w:rsidRDefault="00783341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026"/>
      <w:gridCol w:w="8896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val="en-US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783341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436013">
                <w:rPr>
                  <w:lang w:val="en-US"/>
                </w:rPr>
                <w:t>Jurnal Warta LPM Universitas Muhammadiyah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56A68" w14:textId="77777777" w:rsidR="00783341" w:rsidRDefault="00783341" w:rsidP="001A5538">
      <w:pPr>
        <w:spacing w:after="0" w:line="240" w:lineRule="auto"/>
      </w:pPr>
      <w:r>
        <w:separator/>
      </w:r>
    </w:p>
  </w:footnote>
  <w:footnote w:type="continuationSeparator" w:id="0">
    <w:p w14:paraId="3D499C65" w14:textId="77777777" w:rsidR="00783341" w:rsidRDefault="00783341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143DB" w14:textId="77777777" w:rsidR="0011217F" w:rsidRDefault="0011217F">
    <w:pPr>
      <w:pStyle w:val="Header"/>
    </w:pPr>
    <w:r>
      <w:rPr>
        <w:noProof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rAUAVetKEywAAAA="/>
  </w:docVars>
  <w:rsids>
    <w:rsidRoot w:val="0016289F"/>
    <w:rsid w:val="00066F1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317809"/>
    <w:rsid w:val="003E0571"/>
    <w:rsid w:val="00436013"/>
    <w:rsid w:val="004737AD"/>
    <w:rsid w:val="00495AC5"/>
    <w:rsid w:val="00544BB7"/>
    <w:rsid w:val="00626D64"/>
    <w:rsid w:val="00695E12"/>
    <w:rsid w:val="006E38C7"/>
    <w:rsid w:val="00783341"/>
    <w:rsid w:val="007F15A0"/>
    <w:rsid w:val="0080369C"/>
    <w:rsid w:val="00824478"/>
    <w:rsid w:val="00827832"/>
    <w:rsid w:val="00845210"/>
    <w:rsid w:val="009B0AC9"/>
    <w:rsid w:val="009D47FF"/>
    <w:rsid w:val="00A063B8"/>
    <w:rsid w:val="00A72F7C"/>
    <w:rsid w:val="00BC0E9F"/>
    <w:rsid w:val="00CA133C"/>
    <w:rsid w:val="00CC2F8B"/>
    <w:rsid w:val="00CF76C1"/>
    <w:rsid w:val="00D16994"/>
    <w:rsid w:val="00D27755"/>
    <w:rsid w:val="00D36351"/>
    <w:rsid w:val="00DC344B"/>
    <w:rsid w:val="00E322B3"/>
    <w:rsid w:val="00E422F0"/>
    <w:rsid w:val="00EA4CCD"/>
    <w:rsid w:val="00EB24FB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EF0E65"/>
  <w15:docId w15:val="{F3D42626-FDE0-423E-ADF0-88858768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6370"/>
    <w:rsid w:val="000E064B"/>
    <w:rsid w:val="00201857"/>
    <w:rsid w:val="00546370"/>
    <w:rsid w:val="006F0500"/>
    <w:rsid w:val="00850EAC"/>
    <w:rsid w:val="00D8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Chahya Kharin Herbawani</cp:lastModifiedBy>
  <cp:revision>6</cp:revision>
  <cp:lastPrinted>2014-07-01T07:07:00Z</cp:lastPrinted>
  <dcterms:created xsi:type="dcterms:W3CDTF">2019-12-30T05:45:00Z</dcterms:created>
  <dcterms:modified xsi:type="dcterms:W3CDTF">2020-09-05T16:34:00Z</dcterms:modified>
</cp:coreProperties>
</file>